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02543" w14:textId="77777777" w:rsidR="00537D56" w:rsidRPr="00EA4F5F" w:rsidRDefault="00537D56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EA4F5F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51.75pt" o:ole="">
            <v:imagedata r:id="rId6" o:title="" grayscale="t" bilevel="t"/>
          </v:shape>
          <o:OLEObject Type="Embed" ProgID="CDraw4" ShapeID="_x0000_i1025" DrawAspect="Content" ObjectID="_1800273171" r:id="rId7"/>
        </w:object>
      </w:r>
    </w:p>
    <w:p w14:paraId="551260B8" w14:textId="77777777" w:rsidR="00537D56" w:rsidRPr="00EA4F5F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EA4F5F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EA4F5F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EA4F5F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0421DB36" w:rsidR="008C53EC" w:rsidRPr="00EA4F5F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944EB7">
        <w:rPr>
          <w:rFonts w:ascii="Arial Narrow" w:hAnsi="Arial Narrow" w:cs="Arial"/>
          <w:b/>
          <w:sz w:val="24"/>
          <w:szCs w:val="24"/>
          <w:lang w:val="hr-HR"/>
        </w:rPr>
        <w:t>5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944EB7">
        <w:rPr>
          <w:rFonts w:ascii="Arial Narrow" w:hAnsi="Arial Narrow" w:cs="Arial"/>
          <w:b/>
          <w:sz w:val="24"/>
          <w:szCs w:val="24"/>
          <w:lang w:val="hr-HR"/>
        </w:rPr>
        <w:t>5</w:t>
      </w:r>
    </w:p>
    <w:p w14:paraId="7E12EA39" w14:textId="4E8648BF" w:rsidR="009D3381" w:rsidRPr="00EA4F5F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A4F5F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944EB7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E70D00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944EB7">
        <w:rPr>
          <w:rFonts w:ascii="Arial Narrow" w:hAnsi="Arial Narrow" w:cs="Arial"/>
          <w:b/>
          <w:sz w:val="24"/>
          <w:szCs w:val="24"/>
          <w:lang w:val="hr-HR"/>
        </w:rPr>
        <w:t>5</w:t>
      </w:r>
      <w:r w:rsidR="00C02F87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944EB7">
        <w:rPr>
          <w:rFonts w:ascii="Arial Narrow" w:hAnsi="Arial Narrow" w:cs="Arial"/>
          <w:b/>
          <w:sz w:val="24"/>
          <w:szCs w:val="24"/>
          <w:lang w:val="hr-HR"/>
        </w:rPr>
        <w:t>3</w:t>
      </w:r>
    </w:p>
    <w:p w14:paraId="36B097ED" w14:textId="77777777" w:rsidR="00537D56" w:rsidRPr="00EA4F5F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740619A9" w:rsidR="00AF766B" w:rsidRPr="00EA4F5F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Na temelju članka 17. stavka 2. Uredbe o informiranju i sudjelovanju javnosti i zainteresirane javnosti u pitanjima zaštite okoliša ("Narodne novine", br. 64/08) Upravni odjel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Pr="00EA4F5F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EA4F5F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EA4F5F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0FA85BF8" w:rsidR="00AF766B" w:rsidRPr="00EA4F5F" w:rsidRDefault="00AF766B" w:rsidP="00AF766B">
      <w:pPr>
        <w:ind w:right="15"/>
        <w:jc w:val="center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JAVNU RASPRAVU</w:t>
      </w:r>
    </w:p>
    <w:p w14:paraId="35A19EB3" w14:textId="7BFA2AC7" w:rsidR="00FB47B0" w:rsidRPr="00EA4F5F" w:rsidRDefault="00B5278B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AF766B" w:rsidRPr="00EA4F5F">
        <w:rPr>
          <w:rFonts w:ascii="Arial Narrow" w:hAnsi="Arial Narrow" w:cs="Arial"/>
          <w:b/>
          <w:sz w:val="24"/>
          <w:szCs w:val="24"/>
          <w:lang w:val="hr-HR"/>
        </w:rPr>
        <w:t>E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O UTJECAJU NA OKOLIŠ</w:t>
      </w:r>
      <w:r w:rsidR="001C1FC7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7AC47A66" w14:textId="75024E94" w:rsidR="00A04D4B" w:rsidRDefault="00944EB7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ZAŠTITE OD POPLAVA NA SLIVOVIMA POLJA RASTOK I VRGORSKOG POLJA,</w:t>
      </w:r>
    </w:p>
    <w:p w14:paraId="028B872D" w14:textId="6B31928A" w:rsidR="00282B8C" w:rsidRPr="00EA4F5F" w:rsidRDefault="00944EB7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DUBROVAČKO-NERETVANSKA I SPLITSKO-DALMATINSKA ŽUPANIJ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27916F87" w14:textId="77777777" w:rsidR="00C55A69" w:rsidRPr="00EA4F5F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0A5003A1" w:rsidR="00C55A69" w:rsidRPr="00D90C05" w:rsidRDefault="00CA0D30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Ministarstvo </w:t>
      </w:r>
      <w:r w:rsidR="00944EB7">
        <w:rPr>
          <w:rFonts w:ascii="Arial Narrow" w:hAnsi="Arial Narrow" w:cs="Arial"/>
          <w:sz w:val="24"/>
          <w:szCs w:val="24"/>
          <w:lang w:val="hr-HR"/>
        </w:rPr>
        <w:t>zaštite okoliša i zelene tranzicije</w:t>
      </w:r>
      <w:r>
        <w:rPr>
          <w:rFonts w:ascii="Arial Narrow" w:hAnsi="Arial Narrow" w:cs="Arial"/>
          <w:sz w:val="24"/>
          <w:szCs w:val="24"/>
          <w:lang w:val="hr-HR"/>
        </w:rPr>
        <w:t xml:space="preserve"> donijelo je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>Odluku o upućivanju na javnu raspravu Studije o utjecaju na okoliš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944EB7">
        <w:rPr>
          <w:rFonts w:ascii="Arial Narrow" w:hAnsi="Arial Narrow" w:cs="Arial"/>
          <w:sz w:val="24"/>
          <w:szCs w:val="24"/>
          <w:lang w:val="hr-HR"/>
        </w:rPr>
        <w:t>zaštite od poplava na slivovima polja Rastok i Vrgoračkog polja</w:t>
      </w:r>
      <w:r w:rsidR="00A04D4B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944EB7">
        <w:rPr>
          <w:rFonts w:ascii="Arial Narrow" w:hAnsi="Arial Narrow" w:cs="Arial"/>
          <w:sz w:val="24"/>
          <w:szCs w:val="24"/>
          <w:lang w:val="hr-HR"/>
        </w:rPr>
        <w:t>Dubrovačko-neretvanska i Splitsko-dalmatinska županija</w:t>
      </w:r>
      <w:r w:rsidR="001E1441" w:rsidRPr="00EA4F5F">
        <w:rPr>
          <w:rFonts w:ascii="Arial Narrow" w:hAnsi="Arial Narrow" w:cs="Arial"/>
          <w:sz w:val="24"/>
          <w:szCs w:val="24"/>
          <w:lang w:val="hr-HR"/>
        </w:rPr>
        <w:t>,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 xml:space="preserve">u daljnjem tekstu: Studija.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>P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rema zamolbi za pravnu pomoć</w:t>
      </w:r>
      <w:r w:rsidR="00944EB7">
        <w:rPr>
          <w:rFonts w:ascii="Arial Narrow" w:hAnsi="Arial Narrow" w:cs="Arial"/>
          <w:sz w:val="24"/>
          <w:szCs w:val="24"/>
          <w:lang w:val="hr-HR"/>
        </w:rPr>
        <w:t>,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javnu raspravu o Studiji koordinira i provodi Upravni odjel za zaštitu okoliša i komunalne poslove Dubrovačko-neretvanske županije.</w:t>
      </w:r>
    </w:p>
    <w:p w14:paraId="1BB0AFEE" w14:textId="43FE1881" w:rsidR="00C55A69" w:rsidRPr="00D90C05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Studij</w:t>
      </w:r>
      <w:r w:rsidR="00BE411E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i</w:t>
      </w:r>
      <w:r w:rsidR="00211F90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će 30 dana, u </w:t>
      </w:r>
      <w:r w:rsidR="00554345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vremenu od</w:t>
      </w:r>
      <w:r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297A17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17</w:t>
      </w:r>
      <w:r w:rsidR="001D1060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297A17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veljače</w:t>
      </w:r>
      <w:r w:rsidR="001D1060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do </w:t>
      </w:r>
      <w:r w:rsidR="00297A17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18</w:t>
      </w:r>
      <w:r w:rsidR="001D1060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297A17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ožujka</w:t>
      </w:r>
      <w:r w:rsidR="00282B8C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C7556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20</w:t>
      </w:r>
      <w:r w:rsidR="00F620D2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944EB7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5</w:t>
      </w:r>
      <w:r w:rsidR="00CC7556" w:rsidRPr="00D90C05">
        <w:rPr>
          <w:rFonts w:ascii="Arial Narrow" w:hAnsi="Arial Narrow" w:cs="Arial"/>
          <w:b/>
          <w:bCs/>
          <w:sz w:val="24"/>
          <w:szCs w:val="24"/>
          <w:lang w:val="hr-HR"/>
        </w:rPr>
        <w:t>.</w:t>
      </w:r>
    </w:p>
    <w:p w14:paraId="6459F641" w14:textId="3E6D479E" w:rsidR="00CC7556" w:rsidRPr="00EA4F5F" w:rsidRDefault="00C55A69" w:rsidP="00282B8C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jest</w:t>
      </w:r>
      <w:r w:rsidR="004B78D6">
        <w:rPr>
          <w:rFonts w:ascii="Arial Narrow" w:hAnsi="Arial Narrow" w:cs="Arial"/>
          <w:sz w:val="24"/>
          <w:szCs w:val="24"/>
          <w:lang w:val="hr-HR"/>
        </w:rPr>
        <w:t>a</w:t>
      </w:r>
      <w:r w:rsidRPr="00EA4F5F">
        <w:rPr>
          <w:rFonts w:ascii="Arial Narrow" w:hAnsi="Arial Narrow" w:cs="Arial"/>
          <w:sz w:val="24"/>
          <w:szCs w:val="24"/>
          <w:lang w:val="hr-HR"/>
        </w:rPr>
        <w:t xml:space="preserve"> održa</w:t>
      </w:r>
      <w:r w:rsidR="004B78D6">
        <w:rPr>
          <w:rFonts w:ascii="Arial Narrow" w:hAnsi="Arial Narrow" w:cs="Arial"/>
          <w:sz w:val="24"/>
          <w:szCs w:val="24"/>
          <w:lang w:val="hr-HR"/>
        </w:rPr>
        <w:t>vanja javnog uvida u Studiju su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037023">
        <w:rPr>
          <w:rFonts w:ascii="Arial Narrow" w:hAnsi="Arial Narrow" w:cs="Arial"/>
          <w:sz w:val="24"/>
          <w:szCs w:val="24"/>
          <w:lang w:val="hr-HR"/>
        </w:rPr>
        <w:t>Grada</w:t>
      </w:r>
      <w:r w:rsidR="00A04D4B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037023">
        <w:rPr>
          <w:rFonts w:ascii="Arial Narrow" w:hAnsi="Arial Narrow" w:cs="Arial"/>
          <w:sz w:val="24"/>
          <w:szCs w:val="24"/>
          <w:lang w:val="hr-HR"/>
        </w:rPr>
        <w:t>Ploče</w:t>
      </w:r>
      <w:r w:rsidR="00A04D4B">
        <w:rPr>
          <w:rFonts w:ascii="Arial Narrow" w:hAnsi="Arial Narrow" w:cs="Arial"/>
          <w:sz w:val="24"/>
          <w:szCs w:val="24"/>
          <w:lang w:val="hr-HR"/>
        </w:rPr>
        <w:t>,</w:t>
      </w:r>
      <w:r w:rsidR="00037023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4B78D6">
        <w:rPr>
          <w:rFonts w:ascii="Arial Narrow" w:hAnsi="Arial Narrow" w:cs="Arial"/>
          <w:sz w:val="24"/>
          <w:szCs w:val="24"/>
          <w:lang w:val="hr-HR"/>
        </w:rPr>
        <w:t xml:space="preserve">Trg kralja Tomislava 23, Ploče, službenim prostorijama </w:t>
      </w:r>
      <w:r w:rsidR="00037023">
        <w:rPr>
          <w:rFonts w:ascii="Arial Narrow" w:hAnsi="Arial Narrow" w:cs="Arial"/>
          <w:sz w:val="24"/>
          <w:szCs w:val="24"/>
          <w:lang w:val="hr-HR"/>
        </w:rPr>
        <w:t>Grada Vrgorca</w:t>
      </w:r>
      <w:r w:rsidR="004B78D6">
        <w:rPr>
          <w:rFonts w:ascii="Arial Narrow" w:hAnsi="Arial Narrow" w:cs="Arial"/>
          <w:sz w:val="24"/>
          <w:szCs w:val="24"/>
          <w:lang w:val="hr-HR"/>
        </w:rPr>
        <w:t>, Tina Ujevića 8, Vrgorac</w:t>
      </w:r>
      <w:r w:rsidR="00037023">
        <w:rPr>
          <w:rFonts w:ascii="Arial Narrow" w:hAnsi="Arial Narrow" w:cs="Arial"/>
          <w:sz w:val="24"/>
          <w:szCs w:val="24"/>
          <w:lang w:val="hr-HR"/>
        </w:rPr>
        <w:t xml:space="preserve"> i </w:t>
      </w:r>
      <w:r w:rsidR="004B78D6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037023">
        <w:rPr>
          <w:rFonts w:ascii="Arial Narrow" w:hAnsi="Arial Narrow" w:cs="Arial"/>
          <w:sz w:val="24"/>
          <w:szCs w:val="24"/>
          <w:lang w:val="hr-HR"/>
        </w:rPr>
        <w:t xml:space="preserve">Općine </w:t>
      </w:r>
      <w:proofErr w:type="spellStart"/>
      <w:r w:rsidR="00037023">
        <w:rPr>
          <w:rFonts w:ascii="Arial Narrow" w:hAnsi="Arial Narrow" w:cs="Arial"/>
          <w:sz w:val="24"/>
          <w:szCs w:val="24"/>
          <w:lang w:val="hr-HR"/>
        </w:rPr>
        <w:t>Pojezerje</w:t>
      </w:r>
      <w:proofErr w:type="spellEnd"/>
      <w:r w:rsidR="00EE5B99" w:rsidRPr="00EA4F5F">
        <w:rPr>
          <w:rFonts w:ascii="Arial Narrow" w:hAnsi="Arial Narrow" w:cs="Arial"/>
          <w:sz w:val="24"/>
          <w:szCs w:val="24"/>
          <w:lang w:val="hr-HR"/>
        </w:rPr>
        <w:t xml:space="preserve">, </w:t>
      </w:r>
      <w:proofErr w:type="spellStart"/>
      <w:r w:rsidR="004B78D6">
        <w:rPr>
          <w:rFonts w:ascii="Arial Narrow" w:hAnsi="Arial Narrow" w:cs="Arial"/>
          <w:sz w:val="24"/>
          <w:szCs w:val="24"/>
          <w:lang w:val="hr-HR"/>
        </w:rPr>
        <w:t>Otrić</w:t>
      </w:r>
      <w:proofErr w:type="spellEnd"/>
      <w:r w:rsidR="004B78D6">
        <w:rPr>
          <w:rFonts w:ascii="Arial Narrow" w:hAnsi="Arial Narrow" w:cs="Arial"/>
          <w:sz w:val="24"/>
          <w:szCs w:val="24"/>
          <w:lang w:val="hr-HR"/>
        </w:rPr>
        <w:t xml:space="preserve">-Seoci 154/2, </w:t>
      </w:r>
      <w:proofErr w:type="spellStart"/>
      <w:r w:rsidR="004B78D6">
        <w:rPr>
          <w:rFonts w:ascii="Arial Narrow" w:hAnsi="Arial Narrow" w:cs="Arial"/>
          <w:sz w:val="24"/>
          <w:szCs w:val="24"/>
          <w:lang w:val="hr-HR"/>
        </w:rPr>
        <w:t>Otrić</w:t>
      </w:r>
      <w:proofErr w:type="spellEnd"/>
      <w:r w:rsidR="004B78D6">
        <w:rPr>
          <w:rFonts w:ascii="Arial Narrow" w:hAnsi="Arial Narrow" w:cs="Arial"/>
          <w:sz w:val="24"/>
          <w:szCs w:val="24"/>
          <w:lang w:val="hr-HR"/>
        </w:rPr>
        <w:t>-Seoci,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D1060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037023">
        <w:rPr>
          <w:rFonts w:ascii="Arial Narrow" w:hAnsi="Arial Narrow" w:cs="Arial"/>
          <w:sz w:val="24"/>
          <w:szCs w:val="24"/>
          <w:lang w:val="hr-HR"/>
        </w:rPr>
        <w:t xml:space="preserve">Na mjestima 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javnog uvida bit će izložena cjelovita Studija i 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etehničk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i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sažeta</w:t>
      </w:r>
      <w:r w:rsidR="00EE5B99" w:rsidRPr="00EA4F5F">
        <w:rPr>
          <w:rFonts w:ascii="Arial Narrow" w:hAnsi="Arial Narrow" w:cs="Arial"/>
          <w:sz w:val="24"/>
          <w:szCs w:val="24"/>
          <w:lang w:val="hr-HR"/>
        </w:rPr>
        <w:t>k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Studi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te</w:t>
      </w:r>
      <w:r w:rsidR="00AF766B" w:rsidRPr="00EA4F5F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>.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Obavijest o javnoj raspravi i cjelovita Studija te netehnički sažetak Studije bit će danom početka javne rasprave objavljeni na internetskim stranicama Ministarstva </w:t>
      </w:r>
      <w:r w:rsidR="00A65ECC">
        <w:rPr>
          <w:rFonts w:ascii="Arial Narrow" w:hAnsi="Arial Narrow" w:cs="Arial"/>
          <w:sz w:val="24"/>
          <w:szCs w:val="24"/>
          <w:lang w:val="hr-HR"/>
        </w:rPr>
        <w:t>zaštite okoliša i zelene tranzicije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>.</w:t>
      </w:r>
      <w:bookmarkStart w:id="0" w:name="_GoBack"/>
      <w:bookmarkEnd w:id="0"/>
      <w:r w:rsidR="00A04D4B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02CC09EF" w14:textId="30F9B1F1" w:rsidR="00037023" w:rsidRPr="00D90C05" w:rsidRDefault="00CC7556" w:rsidP="00037023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037023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037023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037023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BE411E" w:rsidRPr="00037023">
        <w:rPr>
          <w:rFonts w:ascii="Arial Narrow" w:hAnsi="Arial Narrow" w:cs="Arial"/>
          <w:b/>
          <w:sz w:val="24"/>
          <w:szCs w:val="24"/>
          <w:lang w:val="hr-HR"/>
        </w:rPr>
        <w:t>i</w:t>
      </w:r>
      <w:r w:rsidRPr="00037023">
        <w:rPr>
          <w:rFonts w:ascii="Arial Narrow" w:hAnsi="Arial Narrow" w:cs="Arial"/>
          <w:b/>
          <w:sz w:val="24"/>
          <w:szCs w:val="24"/>
          <w:lang w:val="hr-HR"/>
        </w:rPr>
        <w:t xml:space="preserve"> održat će </w:t>
      </w:r>
      <w:r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se </w:t>
      </w:r>
      <w:r w:rsidR="008C53EC"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297A17" w:rsidRPr="00D90C05">
        <w:rPr>
          <w:rFonts w:ascii="Arial Narrow" w:hAnsi="Arial Narrow" w:cs="Arial"/>
          <w:b/>
          <w:sz w:val="24"/>
          <w:szCs w:val="24"/>
          <w:lang w:val="hr-HR"/>
        </w:rPr>
        <w:t>utorak</w:t>
      </w:r>
      <w:r w:rsidR="001D1060"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, </w:t>
      </w:r>
      <w:r w:rsidR="00A04D4B" w:rsidRPr="00D90C05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297A17" w:rsidRPr="00D90C05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EA4F5F"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. </w:t>
      </w:r>
      <w:r w:rsidR="00297A17" w:rsidRPr="00D90C05">
        <w:rPr>
          <w:rFonts w:ascii="Arial Narrow" w:hAnsi="Arial Narrow" w:cs="Arial"/>
          <w:b/>
          <w:sz w:val="24"/>
          <w:szCs w:val="24"/>
          <w:lang w:val="hr-HR"/>
        </w:rPr>
        <w:t>ožujka</w:t>
      </w:r>
      <w:r w:rsidR="00EA4F5F"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 202</w:t>
      </w:r>
      <w:r w:rsidR="00037023" w:rsidRPr="00D90C05">
        <w:rPr>
          <w:rFonts w:ascii="Arial Narrow" w:hAnsi="Arial Narrow" w:cs="Arial"/>
          <w:b/>
          <w:sz w:val="24"/>
          <w:szCs w:val="24"/>
          <w:lang w:val="hr-HR"/>
        </w:rPr>
        <w:t>5</w:t>
      </w:r>
      <w:r w:rsidR="00EA4F5F" w:rsidRPr="00D90C05">
        <w:rPr>
          <w:rFonts w:ascii="Arial Narrow" w:hAnsi="Arial Narrow" w:cs="Arial"/>
          <w:b/>
          <w:sz w:val="24"/>
          <w:szCs w:val="24"/>
          <w:lang w:val="hr-HR"/>
        </w:rPr>
        <w:t>.</w:t>
      </w:r>
      <w:r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297A17" w:rsidRPr="00D90C05">
        <w:rPr>
          <w:rFonts w:ascii="Arial Narrow" w:hAnsi="Arial Narrow" w:cs="Arial"/>
          <w:b/>
          <w:sz w:val="24"/>
          <w:szCs w:val="24"/>
          <w:lang w:val="hr-HR"/>
        </w:rPr>
        <w:t>11</w:t>
      </w:r>
      <w:r w:rsidR="00CE5C5A" w:rsidRPr="00D90C05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D90C05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037023" w:rsidRPr="00D90C05">
        <w:rPr>
          <w:rFonts w:ascii="Arial Narrow" w:hAnsi="Arial Narrow"/>
          <w:b/>
          <w:sz w:val="24"/>
          <w:szCs w:val="24"/>
          <w:lang w:val="hr-HR"/>
        </w:rPr>
        <w:t xml:space="preserve">u Pučkom otvorenom učilištu Ploče, </w:t>
      </w:r>
      <w:proofErr w:type="spellStart"/>
      <w:r w:rsidR="00037023" w:rsidRPr="00D90C05">
        <w:rPr>
          <w:rFonts w:ascii="Arial Narrow" w:hAnsi="Arial Narrow"/>
          <w:b/>
          <w:sz w:val="24"/>
          <w:szCs w:val="24"/>
          <w:lang w:val="hr-HR"/>
        </w:rPr>
        <w:t>Gračka</w:t>
      </w:r>
      <w:proofErr w:type="spellEnd"/>
      <w:r w:rsidR="00037023" w:rsidRPr="00D90C05">
        <w:rPr>
          <w:rFonts w:ascii="Arial Narrow" w:hAnsi="Arial Narrow"/>
          <w:b/>
          <w:sz w:val="24"/>
          <w:szCs w:val="24"/>
          <w:lang w:val="hr-HR"/>
        </w:rPr>
        <w:t xml:space="preserve"> 2, u Pločama.</w:t>
      </w:r>
    </w:p>
    <w:p w14:paraId="2A4E4DD6" w14:textId="7D9F9E8F" w:rsidR="00C55A69" w:rsidRPr="006D57E1" w:rsidRDefault="00C55A69" w:rsidP="0028610A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D90C05">
        <w:rPr>
          <w:rFonts w:ascii="Arial Narrow" w:hAnsi="Arial Narrow" w:cs="Arial"/>
          <w:sz w:val="24"/>
          <w:szCs w:val="24"/>
          <w:lang w:val="hr-HR"/>
        </w:rPr>
        <w:t>Pisana mišljenja, prijedloge i primjedbe na Studiju, javnost i zainteresirana javnost može upis</w:t>
      </w:r>
      <w:r w:rsidR="00CA0D30" w:rsidRPr="00D90C05">
        <w:rPr>
          <w:rFonts w:ascii="Arial Narrow" w:hAnsi="Arial Narrow" w:cs="Arial"/>
          <w:sz w:val="24"/>
          <w:szCs w:val="24"/>
          <w:lang w:val="hr-HR"/>
        </w:rPr>
        <w:t>ati u knjig</w:t>
      </w:r>
      <w:r w:rsidR="00A04D4B" w:rsidRPr="00D90C05">
        <w:rPr>
          <w:rFonts w:ascii="Arial Narrow" w:hAnsi="Arial Narrow" w:cs="Arial"/>
          <w:sz w:val="24"/>
          <w:szCs w:val="24"/>
          <w:lang w:val="hr-HR"/>
        </w:rPr>
        <w:t>u</w:t>
      </w:r>
      <w:r w:rsidR="00EA4F5F" w:rsidRPr="00D90C05">
        <w:rPr>
          <w:rFonts w:ascii="Arial Narrow" w:hAnsi="Arial Narrow" w:cs="Arial"/>
          <w:sz w:val="24"/>
          <w:szCs w:val="24"/>
          <w:lang w:val="hr-HR"/>
        </w:rPr>
        <w:t xml:space="preserve"> primjedbi na mjestima</w:t>
      </w:r>
      <w:r w:rsidRPr="00D90C05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D90C05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D90C05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D90C05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D90C05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D90C05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D90C05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D90C05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D90C05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D90C05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D90C05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D90C05" w:rsidRPr="00D90C05">
        <w:rPr>
          <w:rFonts w:ascii="Arial Narrow" w:hAnsi="Arial Narrow" w:cs="Arial"/>
          <w:sz w:val="24"/>
          <w:szCs w:val="24"/>
          <w:lang w:val="hr-HR"/>
        </w:rPr>
        <w:t xml:space="preserve">ili na e-mail </w:t>
      </w:r>
      <w:r w:rsidR="00D90C05" w:rsidRPr="006D57E1">
        <w:rPr>
          <w:rFonts w:ascii="Arial Narrow" w:hAnsi="Arial Narrow" w:cs="Arial"/>
          <w:sz w:val="24"/>
          <w:szCs w:val="24"/>
          <w:lang w:val="hr-HR"/>
        </w:rPr>
        <w:t xml:space="preserve">adresu: </w:t>
      </w:r>
      <w:hyperlink r:id="rId8" w:history="1">
        <w:r w:rsidR="00D90C05" w:rsidRPr="006D57E1">
          <w:rPr>
            <w:rStyle w:val="Hiperveza"/>
            <w:rFonts w:ascii="Arial Narrow" w:hAnsi="Arial Narrow" w:cs="Arial"/>
            <w:color w:val="auto"/>
            <w:sz w:val="24"/>
            <w:szCs w:val="24"/>
            <w:lang w:val="hr-HR"/>
          </w:rPr>
          <w:t>pisarnica@dnz.hr</w:t>
        </w:r>
      </w:hyperlink>
      <w:r w:rsidR="00D90C05" w:rsidRPr="006D57E1">
        <w:rPr>
          <w:rFonts w:ascii="Arial Narrow" w:hAnsi="Arial Narrow" w:cs="Arial"/>
          <w:sz w:val="24"/>
          <w:szCs w:val="24"/>
          <w:lang w:val="hr-HR"/>
        </w:rPr>
        <w:t xml:space="preserve">. </w:t>
      </w:r>
      <w:r w:rsidRPr="006D57E1">
        <w:rPr>
          <w:rFonts w:ascii="Arial Narrow" w:hAnsi="Arial Narrow" w:cs="Arial"/>
          <w:sz w:val="24"/>
          <w:szCs w:val="24"/>
          <w:lang w:val="hr-HR"/>
        </w:rPr>
        <w:t>u tijeku roka predviđenog za javnu raspravu.</w:t>
      </w:r>
      <w:r w:rsidR="00D90C05" w:rsidRPr="006D57E1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190CD18D" w14:textId="43A055DF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EA4F5F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FCEFC69" w14:textId="6DAA77B5" w:rsidR="00EA4F5F" w:rsidRPr="00EA4F5F" w:rsidRDefault="00037023" w:rsidP="00037023">
      <w:pPr>
        <w:pStyle w:val="Odlomakpopisa"/>
        <w:overflowPunct w:val="0"/>
        <w:autoSpaceDE w:val="0"/>
        <w:autoSpaceDN w:val="0"/>
        <w:adjustRightInd w:val="0"/>
        <w:ind w:left="5664" w:firstLine="708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>PROČELNIK</w:t>
      </w:r>
    </w:p>
    <w:p w14:paraId="02B628E2" w14:textId="77777777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214B0653" w14:textId="77956779" w:rsidR="00EA4F5F" w:rsidRPr="00EA4F5F" w:rsidRDefault="00EA4F5F" w:rsidP="00037023">
      <w:pPr>
        <w:pStyle w:val="Odlomakpopisa"/>
        <w:overflowPunct w:val="0"/>
        <w:autoSpaceDE w:val="0"/>
        <w:autoSpaceDN w:val="0"/>
        <w:adjustRightInd w:val="0"/>
        <w:ind w:left="5664" w:firstLine="708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>Silvio Markota</w:t>
      </w:r>
    </w:p>
    <w:p w14:paraId="1003F6A3" w14:textId="2F6CD444" w:rsidR="004421E5" w:rsidRPr="00EA4F5F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ab/>
      </w:r>
    </w:p>
    <w:sectPr w:rsidR="004421E5" w:rsidRPr="00EA4F5F" w:rsidSect="00EA4F5F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0FB3"/>
    <w:rsid w:val="00001E51"/>
    <w:rsid w:val="0000274C"/>
    <w:rsid w:val="00013A40"/>
    <w:rsid w:val="00037023"/>
    <w:rsid w:val="00046F99"/>
    <w:rsid w:val="00054FBA"/>
    <w:rsid w:val="000605B4"/>
    <w:rsid w:val="000632AB"/>
    <w:rsid w:val="00073CD3"/>
    <w:rsid w:val="000A5470"/>
    <w:rsid w:val="000B19FF"/>
    <w:rsid w:val="000B6124"/>
    <w:rsid w:val="000C0F84"/>
    <w:rsid w:val="000F2420"/>
    <w:rsid w:val="000F3324"/>
    <w:rsid w:val="001033C9"/>
    <w:rsid w:val="001051E2"/>
    <w:rsid w:val="0011046C"/>
    <w:rsid w:val="00112417"/>
    <w:rsid w:val="001276C3"/>
    <w:rsid w:val="0012788F"/>
    <w:rsid w:val="001302B7"/>
    <w:rsid w:val="001374E7"/>
    <w:rsid w:val="00144590"/>
    <w:rsid w:val="00147069"/>
    <w:rsid w:val="00162AEA"/>
    <w:rsid w:val="00197101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2619"/>
    <w:rsid w:val="001E3799"/>
    <w:rsid w:val="001E5130"/>
    <w:rsid w:val="00211F90"/>
    <w:rsid w:val="002178A5"/>
    <w:rsid w:val="002260C4"/>
    <w:rsid w:val="002616C7"/>
    <w:rsid w:val="00281C15"/>
    <w:rsid w:val="00282B8C"/>
    <w:rsid w:val="00292471"/>
    <w:rsid w:val="00297A17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2D52"/>
    <w:rsid w:val="00343A44"/>
    <w:rsid w:val="00353F35"/>
    <w:rsid w:val="00363CE4"/>
    <w:rsid w:val="00382550"/>
    <w:rsid w:val="00385AF3"/>
    <w:rsid w:val="00385B52"/>
    <w:rsid w:val="00385B61"/>
    <w:rsid w:val="003A1312"/>
    <w:rsid w:val="003A54BA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81E08"/>
    <w:rsid w:val="00491CD9"/>
    <w:rsid w:val="00494B61"/>
    <w:rsid w:val="004A3F7E"/>
    <w:rsid w:val="004B39EF"/>
    <w:rsid w:val="004B47C1"/>
    <w:rsid w:val="004B78D6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963CD"/>
    <w:rsid w:val="006A5740"/>
    <w:rsid w:val="006B2097"/>
    <w:rsid w:val="006B2EE7"/>
    <w:rsid w:val="006B6F4E"/>
    <w:rsid w:val="006D57E1"/>
    <w:rsid w:val="006E42C4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5286A"/>
    <w:rsid w:val="008B5FB9"/>
    <w:rsid w:val="008C0CF2"/>
    <w:rsid w:val="008C53EC"/>
    <w:rsid w:val="008D6250"/>
    <w:rsid w:val="008D6FA6"/>
    <w:rsid w:val="008E7CBC"/>
    <w:rsid w:val="00901528"/>
    <w:rsid w:val="00904724"/>
    <w:rsid w:val="00911644"/>
    <w:rsid w:val="0093652A"/>
    <w:rsid w:val="00940CAF"/>
    <w:rsid w:val="0094234B"/>
    <w:rsid w:val="00944839"/>
    <w:rsid w:val="00944EB7"/>
    <w:rsid w:val="00952866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F1384"/>
    <w:rsid w:val="009F4E0F"/>
    <w:rsid w:val="00A04D4B"/>
    <w:rsid w:val="00A20768"/>
    <w:rsid w:val="00A255A1"/>
    <w:rsid w:val="00A34E9F"/>
    <w:rsid w:val="00A6453D"/>
    <w:rsid w:val="00A65ECC"/>
    <w:rsid w:val="00A8165A"/>
    <w:rsid w:val="00A828AA"/>
    <w:rsid w:val="00A83C89"/>
    <w:rsid w:val="00A84AD8"/>
    <w:rsid w:val="00A95CAF"/>
    <w:rsid w:val="00AB434F"/>
    <w:rsid w:val="00AD2F31"/>
    <w:rsid w:val="00AD35AE"/>
    <w:rsid w:val="00AD4368"/>
    <w:rsid w:val="00AF766B"/>
    <w:rsid w:val="00B102E5"/>
    <w:rsid w:val="00B13EC6"/>
    <w:rsid w:val="00B20738"/>
    <w:rsid w:val="00B2270D"/>
    <w:rsid w:val="00B408A0"/>
    <w:rsid w:val="00B43031"/>
    <w:rsid w:val="00B44C92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B0763"/>
    <w:rsid w:val="00BD5EB4"/>
    <w:rsid w:val="00BE30AB"/>
    <w:rsid w:val="00BE411E"/>
    <w:rsid w:val="00BF19B8"/>
    <w:rsid w:val="00C01C97"/>
    <w:rsid w:val="00C02448"/>
    <w:rsid w:val="00C02F87"/>
    <w:rsid w:val="00C14648"/>
    <w:rsid w:val="00C2461D"/>
    <w:rsid w:val="00C55A69"/>
    <w:rsid w:val="00C55F78"/>
    <w:rsid w:val="00C67423"/>
    <w:rsid w:val="00C70184"/>
    <w:rsid w:val="00C70AED"/>
    <w:rsid w:val="00C8322C"/>
    <w:rsid w:val="00C973E2"/>
    <w:rsid w:val="00CA0D30"/>
    <w:rsid w:val="00CB0194"/>
    <w:rsid w:val="00CB698C"/>
    <w:rsid w:val="00CC7556"/>
    <w:rsid w:val="00CE4ACC"/>
    <w:rsid w:val="00CE4E1C"/>
    <w:rsid w:val="00CE5C5A"/>
    <w:rsid w:val="00CE6636"/>
    <w:rsid w:val="00D16960"/>
    <w:rsid w:val="00D2074B"/>
    <w:rsid w:val="00D26E9E"/>
    <w:rsid w:val="00D31339"/>
    <w:rsid w:val="00D34984"/>
    <w:rsid w:val="00D37ACE"/>
    <w:rsid w:val="00D52058"/>
    <w:rsid w:val="00D63F24"/>
    <w:rsid w:val="00D859F5"/>
    <w:rsid w:val="00D90C05"/>
    <w:rsid w:val="00DA12B2"/>
    <w:rsid w:val="00DA260E"/>
    <w:rsid w:val="00DD1B35"/>
    <w:rsid w:val="00DF01E1"/>
    <w:rsid w:val="00DF3F94"/>
    <w:rsid w:val="00DF5136"/>
    <w:rsid w:val="00E14793"/>
    <w:rsid w:val="00E227EA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7B61"/>
    <w:rsid w:val="00F27D8A"/>
    <w:rsid w:val="00F3638F"/>
    <w:rsid w:val="00F514D5"/>
    <w:rsid w:val="00F5504C"/>
    <w:rsid w:val="00F563B0"/>
    <w:rsid w:val="00F61620"/>
    <w:rsid w:val="00F620D2"/>
    <w:rsid w:val="00F63640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99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sarnica@dnz.hr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55642-17C3-4594-B28E-73AF305A8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jana</dc:creator>
  <cp:lastModifiedBy>Ured</cp:lastModifiedBy>
  <cp:revision>10</cp:revision>
  <cp:lastPrinted>2025-02-05T09:27:00Z</cp:lastPrinted>
  <dcterms:created xsi:type="dcterms:W3CDTF">2025-01-27T14:04:00Z</dcterms:created>
  <dcterms:modified xsi:type="dcterms:W3CDTF">2025-02-0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